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1" w:name="Xd0787ee7b0a8f670cf4593f9674e3483ae8818e"/>
    <w:p>
      <w:pPr>
        <w:pStyle w:val="Heading1"/>
      </w:pPr>
      <w:r>
        <w:t xml:space="preserve">Internship Application Letter for Systems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Ho Chi Minh City, Vietnam</w:t>
      </w:r>
    </w:p>
    <w:bookmarkStart w:id="20" w:name="X458593a42e9841f916678c367da65c4e69454ab"/>
    <w:p>
      <w:pPr>
        <w:pStyle w:val="Heading2"/>
      </w:pPr>
      <w:r>
        <w:t xml:space="preserve">Subject: Enthusiastic Application for Systems Engineer Internship at Your Prestigious Organization in Ho Chi Minh City</w:t>
      </w:r>
    </w:p>
    <w:p>
      <w:pPr>
        <w:pStyle w:val="FirstParagraph"/>
      </w:pPr>
      <w:r>
        <w:t xml:space="preserve">Dear Hiring Team,</w:t>
      </w:r>
    </w:p>
    <w:p>
      <w:pPr>
        <w:pStyle w:val="BodyText"/>
      </w:pPr>
      <w:r>
        <w:t xml:space="preserve">I am writing with immense enthusiasm to express my sincere interest in the Systems Engineer Internship position at [Company Name], as advertised on [Platform where job was posted, e.g., LinkedIn, company website]. As a dedicated Computer Science student at Ho Chi Minh City University of Technology (HCMUT) with a strong focus on network infrastructure and cloud solutions, I am deeply inspired by Vietnam's rapidly evolving technological landscape and the exceptional opportunities available within Ho Chi Minh City. My academic pursuits have centered on building the foundational skills required to excel in a Systems Engineer role, and I am eager to apply this knowledge within your innovative organization located at the heart of Vietnam's digital transformation hub.</w:t>
      </w:r>
    </w:p>
    <w:p>
      <w:pPr>
        <w:pStyle w:val="BodyText"/>
      </w:pPr>
      <w:r>
        <w:t xml:space="preserve">Throughout my undergraduate studies, I have immersed myself in core systems engineering principles. My coursework has included advanced classes in Operating Systems (Linux/Windows Server), Network Architecture (TCP/IP, Routing &amp; Switching), Cloud Computing fundamentals (AWS/Azure basics), and Database Management Systems. I actively sought hands-on experience through university projects that directly align with the responsibilities of a Systems Engineer Intern. For instance, I led a team project developing a scalable cloud-based inventory management system for a local startup simulation, where I was responsible for designing the network topology, configuring virtual machines on AWS EC2, implementing load balancing using Nginx, and establishing basic monitoring with Prometheus. This experience not only honed my technical abilities but also reinforced my understanding of how robust systems infrastructure directly impacts business efficiency – a principle I see driving innovation across Ho Chi Minh City's thriving tech ecosystem.</w:t>
      </w:r>
    </w:p>
    <w:p>
      <w:pPr>
        <w:pStyle w:val="BodyText"/>
      </w:pPr>
      <w:r>
        <w:t xml:space="preserve">Ho Chi Minh City is not merely a location on my application; it represents the dynamic epicenter where Vietnam’s digital future is being built. The city's rapid adoption of smart city initiatives, expansion of fintech and e-commerce sectors (home to companies like MoMo, Tiki, and Shopee), and growing presence of multinational tech firms create an unparalleled environment for systems engineering growth. I am particularly drawn to [Company Name]'s reputation for pioneering solutions in [Mention specific area if known: e.g., cloud infrastructure, enterprise networking, or AI-driven system optimization], which resonates deeply with my career aspirations. Contributing to projects that support HCMC's technological advancement would be a profound honor and a vital step in my professional journey as an aspiring Systems Engineer. I am confident that the unique blend of cutting-edge challenges and collaborative culture found within Ho Chi Minh City’s tech community is precisely where I can learn, contribute significantly, and grow alongside industry leaders.</w:t>
      </w:r>
    </w:p>
    <w:p>
      <w:pPr>
        <w:pStyle w:val="BodyText"/>
      </w:pPr>
      <w:r>
        <w:t xml:space="preserve">My technical skillset includes proficiency in scripting languages like Python (for automation tasks) and Bash (for system administration), solid networking knowledge gained through CCNA-level studies, familiarity with containerization concepts (Docker basics), and experience using version control systems like Git. I am a quick learner with a meticulous approach to troubleshooting complex system issues – skills I developed while managing the university’s student-run server farm for academic projects. Furthermore, I have actively worked on developing my Vietnamese language skills beyond the basic level, enabling me to communicate effectively within local teams and understand the specific operational context of businesses in Ho Chi Minh City. I believe this cultural and linguistic awareness is crucial for success in any technical role here.</w:t>
      </w:r>
    </w:p>
    <w:p>
      <w:pPr>
        <w:pStyle w:val="BodyText"/>
      </w:pPr>
      <w:r>
        <w:t xml:space="preserve">I am particularly impressed by [Company Name]'s commitment to [Mention something specific about company values, projects, or culture if known: e.g., "your recent work with sustainable data centers," "your focus on employee development through mentorship programs," or "your involvement in the Saigon Innovation Hub"]. I am eager to learn from your experienced Systems Engineering team and contribute to real-world projects that enhance system reliability, security, and performance. As a Systems Engineer Intern at [Company Name] in Ho Chi Minh City, I aim not only to support your technical objectives but also to absorb the best practices of a world-class engineering organization within one of Asia’s most exciting tech markets. I am prepared to bring my proactive attitude, strong work ethic, and genuine passion for building resilient systems to your team from day one.</w:t>
      </w:r>
    </w:p>
    <w:p>
      <w:pPr>
        <w:pStyle w:val="BodyText"/>
      </w:pPr>
      <w:r>
        <w:t xml:space="preserve">The opportunity to gain practical experience as part of a Systems Engineer Internship in Ho Chi Minh City is invaluable to me. The city's vibrant energy, its position as the nation's primary economic and technological driver, and the chance to work with talented professionals like yourself offer an unmatched learning environment. I am committed to contributing fully during my internship period, taking on responsibilities ranging from network monitoring and system configuration support to assisting in documentation and troubleshooting under your guidance.</w:t>
      </w:r>
    </w:p>
    <w:p>
      <w:pPr>
        <w:pStyle w:val="BodyText"/>
      </w:pPr>
      <w:r>
        <w:t xml:space="preserve">Thank you for considering my application for this Internship Application Letter position focused on Systems Engineering within Ho Chi Minh City's exceptional tech scene. I have attached my resume for your detailed review and welcome the opportunity to discuss how my skills, academic background, and enthusiasm for systems engineering align with [Company Name]'s goals during an interview. I am available at your earliest convenience and can be reached by phone or email.</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ystems Engineer Position in Ho Chi Minh City</dc:title>
  <dc:creator/>
  <cp:keywords/>
  <dcterms:created xsi:type="dcterms:W3CDTF">2026-07-21T04:56:40Z</dcterms:created>
  <dcterms:modified xsi:type="dcterms:W3CDTF">2026-07-21T04:56:40Z</dcterms:modified>
</cp:coreProperties>
</file>

<file path=docProps/custom.xml><?xml version="1.0" encoding="utf-8"?>
<Properties xmlns="http://schemas.openxmlformats.org/officeDocument/2006/custom-properties" xmlns:vt="http://schemas.openxmlformats.org/officeDocument/2006/docPropsVTypes"/>
</file>